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C29EA" w14:textId="59729B01" w:rsidR="00B8203E" w:rsidRDefault="00B8203E" w:rsidP="00B8203E">
      <w:r>
        <w:t>Admin Side</w:t>
      </w:r>
    </w:p>
    <w:p w14:paraId="1CB1531A" w14:textId="1A8387A2" w:rsidR="00B8203E" w:rsidRPr="002012CE" w:rsidRDefault="00B8203E" w:rsidP="00B8203E">
      <w:pPr>
        <w:pStyle w:val="ListParagraph"/>
        <w:numPr>
          <w:ilvl w:val="0"/>
          <w:numId w:val="3"/>
        </w:numPr>
        <w:rPr>
          <w:b/>
          <w:bCs/>
        </w:rPr>
      </w:pPr>
      <w:r w:rsidRPr="002012CE">
        <w:rPr>
          <w:b/>
          <w:bCs/>
        </w:rPr>
        <w:t>Record Form</w:t>
      </w:r>
    </w:p>
    <w:p w14:paraId="42F70FAB" w14:textId="1AC24E8E" w:rsidR="00B8203E" w:rsidRDefault="00B8203E" w:rsidP="00B8203E">
      <w:pPr>
        <w:pStyle w:val="ListParagraph"/>
        <w:numPr>
          <w:ilvl w:val="1"/>
          <w:numId w:val="3"/>
        </w:numPr>
      </w:pPr>
      <w:r w:rsidRPr="002012CE">
        <w:rPr>
          <w:u w:val="single"/>
        </w:rPr>
        <w:t>UTM Parameter</w:t>
      </w:r>
      <w:r>
        <w:t xml:space="preserve"> – the value for the </w:t>
      </w:r>
      <w:proofErr w:type="spellStart"/>
      <w:r>
        <w:t>utm_campaign</w:t>
      </w:r>
      <w:proofErr w:type="spellEnd"/>
      <w:r>
        <w:t xml:space="preserve"> parameter</w:t>
      </w:r>
      <w:r w:rsidR="007A0A20">
        <w:t>.</w:t>
      </w:r>
    </w:p>
    <w:p w14:paraId="13CA2385" w14:textId="6035E972" w:rsidR="00B8203E" w:rsidRDefault="00B8203E" w:rsidP="00B8203E">
      <w:pPr>
        <w:pStyle w:val="ListParagraph"/>
        <w:numPr>
          <w:ilvl w:val="1"/>
          <w:numId w:val="3"/>
        </w:numPr>
      </w:pPr>
      <w:r w:rsidRPr="002012CE">
        <w:rPr>
          <w:u w:val="single"/>
        </w:rPr>
        <w:t>Logo Path</w:t>
      </w:r>
      <w:r>
        <w:t xml:space="preserve"> – </w:t>
      </w:r>
      <w:r>
        <w:t xml:space="preserve">the </w:t>
      </w:r>
      <w:r>
        <w:t>file path to the desired image. MUST be in the folder named “loc-logos” which is in the root of the JourneyPure theme |assets&gt;</w:t>
      </w:r>
      <w:proofErr w:type="spellStart"/>
      <w:r>
        <w:t>img</w:t>
      </w:r>
      <w:proofErr w:type="spellEnd"/>
      <w:r>
        <w:t>&gt;loc-logos.</w:t>
      </w:r>
    </w:p>
    <w:p w14:paraId="3019B0D1" w14:textId="33B77582" w:rsidR="00A135AC" w:rsidRDefault="002012CE" w:rsidP="00A135AC">
      <w:pPr>
        <w:pStyle w:val="ListParagraph"/>
        <w:numPr>
          <w:ilvl w:val="1"/>
          <w:numId w:val="3"/>
        </w:numPr>
      </w:pPr>
      <w:r w:rsidRPr="002012CE">
        <w:rPr>
          <w:u w:val="single"/>
        </w:rPr>
        <w:t>Logo Alt Value</w:t>
      </w:r>
      <w:r>
        <w:t xml:space="preserve"> – the alt attribute value for the logo image.</w:t>
      </w:r>
    </w:p>
    <w:p w14:paraId="0523C170" w14:textId="09B73468" w:rsidR="00A135AC" w:rsidRPr="00A135AC" w:rsidRDefault="00A135AC" w:rsidP="00A135AC">
      <w:pPr>
        <w:pStyle w:val="ListParagraph"/>
        <w:numPr>
          <w:ilvl w:val="0"/>
          <w:numId w:val="3"/>
        </w:numPr>
        <w:rPr>
          <w:b/>
          <w:bCs/>
        </w:rPr>
      </w:pPr>
      <w:r w:rsidRPr="00A135AC">
        <w:rPr>
          <w:b/>
          <w:bCs/>
        </w:rPr>
        <w:t>Records</w:t>
      </w:r>
    </w:p>
    <w:p w14:paraId="1206F6F6" w14:textId="535171FC" w:rsidR="00A135AC" w:rsidRPr="00B046EA" w:rsidRDefault="00A135AC" w:rsidP="00A135AC">
      <w:pPr>
        <w:pStyle w:val="ListParagraph"/>
        <w:numPr>
          <w:ilvl w:val="1"/>
          <w:numId w:val="3"/>
        </w:numPr>
        <w:rPr>
          <w:b/>
          <w:bCs/>
        </w:rPr>
      </w:pPr>
      <w:r>
        <w:t xml:space="preserve">This section displays the existing UTM records handled by the UTM handler. </w:t>
      </w:r>
    </w:p>
    <w:p w14:paraId="5B71B9CF" w14:textId="3C237BF2" w:rsidR="00B046EA" w:rsidRDefault="00B046EA" w:rsidP="00B046EA">
      <w:r>
        <w:t>Front-end Side</w:t>
      </w:r>
    </w:p>
    <w:p w14:paraId="3856B4DA" w14:textId="413B2E53" w:rsidR="00B046EA" w:rsidRDefault="00B046EA" w:rsidP="00B046EA">
      <w:pPr>
        <w:pStyle w:val="ListParagraph"/>
        <w:numPr>
          <w:ilvl w:val="0"/>
          <w:numId w:val="5"/>
        </w:numPr>
      </w:pPr>
      <w:r>
        <w:t xml:space="preserve">The </w:t>
      </w:r>
      <w:r w:rsidR="00887CBA">
        <w:t xml:space="preserve">logo handler sets the logo according to the logic defined in the Logo Handler Class. </w:t>
      </w:r>
    </w:p>
    <w:p w14:paraId="166D0145" w14:textId="528069B4" w:rsidR="00887CBA" w:rsidRPr="00B046EA" w:rsidRDefault="00887CBA" w:rsidP="00B046EA">
      <w:pPr>
        <w:pStyle w:val="ListParagraph"/>
        <w:numPr>
          <w:ilvl w:val="0"/>
          <w:numId w:val="5"/>
        </w:numPr>
      </w:pPr>
      <w:r>
        <w:t>Default logo path</w:t>
      </w:r>
      <w:r w:rsidR="008E69B3">
        <w:t xml:space="preserve"> and alt value</w:t>
      </w:r>
      <w:r>
        <w:t xml:space="preserve"> can be set in the Logo constructor located in the assets&gt;</w:t>
      </w:r>
      <w:proofErr w:type="spellStart"/>
      <w:r>
        <w:t>src</w:t>
      </w:r>
      <w:proofErr w:type="spellEnd"/>
      <w:r>
        <w:t xml:space="preserve">&gt; </w:t>
      </w:r>
      <w:proofErr w:type="spellStart"/>
      <w:r>
        <w:t>header.php</w:t>
      </w:r>
      <w:proofErr w:type="spellEnd"/>
      <w:r>
        <w:t xml:space="preserve"> file.  </w:t>
      </w:r>
    </w:p>
    <w:p w14:paraId="005235C3" w14:textId="100E3EA1" w:rsidR="00B8203E" w:rsidRPr="00B8203E" w:rsidRDefault="00B8203E" w:rsidP="00B8203E">
      <w:pPr>
        <w:ind w:left="360"/>
      </w:pPr>
      <w:bookmarkStart w:id="0" w:name="_GoBack"/>
      <w:bookmarkEnd w:id="0"/>
    </w:p>
    <w:sectPr w:rsidR="00B8203E" w:rsidRPr="00B8203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C0291" w14:textId="77777777" w:rsidR="00B910A8" w:rsidRDefault="00B910A8" w:rsidP="00B8203E">
      <w:pPr>
        <w:spacing w:after="0" w:line="240" w:lineRule="auto"/>
      </w:pPr>
      <w:r>
        <w:separator/>
      </w:r>
    </w:p>
  </w:endnote>
  <w:endnote w:type="continuationSeparator" w:id="0">
    <w:p w14:paraId="5E69B9A8" w14:textId="77777777" w:rsidR="00B910A8" w:rsidRDefault="00B910A8" w:rsidP="00B820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E5C34B" w14:textId="77777777" w:rsidR="00B910A8" w:rsidRDefault="00B910A8" w:rsidP="00B8203E">
      <w:pPr>
        <w:spacing w:after="0" w:line="240" w:lineRule="auto"/>
      </w:pPr>
      <w:r>
        <w:separator/>
      </w:r>
    </w:p>
  </w:footnote>
  <w:footnote w:type="continuationSeparator" w:id="0">
    <w:p w14:paraId="2A13DC25" w14:textId="77777777" w:rsidR="00B910A8" w:rsidRDefault="00B910A8" w:rsidP="00B820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20E56" w14:textId="77777777" w:rsidR="00B8203E" w:rsidRDefault="00B8203E" w:rsidP="00B8203E">
    <w:pPr>
      <w:pStyle w:val="Title"/>
      <w:jc w:val="center"/>
    </w:pPr>
    <w:r w:rsidRPr="00B8203E">
      <w:t>UML Tracking Handler</w:t>
    </w:r>
  </w:p>
  <w:p w14:paraId="18CE9CB2" w14:textId="77777777" w:rsidR="00B8203E" w:rsidRDefault="00B820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206B1"/>
    <w:multiLevelType w:val="hybridMultilevel"/>
    <w:tmpl w:val="C948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B85B05"/>
    <w:multiLevelType w:val="hybridMultilevel"/>
    <w:tmpl w:val="9F68FC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1F61C9"/>
    <w:multiLevelType w:val="hybridMultilevel"/>
    <w:tmpl w:val="31B2C062"/>
    <w:lvl w:ilvl="0" w:tplc="B8A645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EC04F8"/>
    <w:multiLevelType w:val="hybridMultilevel"/>
    <w:tmpl w:val="AE32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87E11BC"/>
    <w:multiLevelType w:val="hybridMultilevel"/>
    <w:tmpl w:val="7FB0F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5C6E8C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TM0sDQzMzIwNDBV0lEKTi0uzszPAykwrAUAV/58ziwAAAA="/>
  </w:docVars>
  <w:rsids>
    <w:rsidRoot w:val="00B8203E"/>
    <w:rsid w:val="002012CE"/>
    <w:rsid w:val="007A0A20"/>
    <w:rsid w:val="00887CBA"/>
    <w:rsid w:val="008E69B3"/>
    <w:rsid w:val="00A135AC"/>
    <w:rsid w:val="00B046EA"/>
    <w:rsid w:val="00B8203E"/>
    <w:rsid w:val="00B910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68005"/>
  <w15:chartTrackingRefBased/>
  <w15:docId w15:val="{150B999C-96CD-4BE2-9580-5C4D81DB7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8203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20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820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8203E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B820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03E"/>
  </w:style>
  <w:style w:type="paragraph" w:styleId="Footer">
    <w:name w:val="footer"/>
    <w:basedOn w:val="Normal"/>
    <w:link w:val="FooterChar"/>
    <w:uiPriority w:val="99"/>
    <w:unhideWhenUsed/>
    <w:rsid w:val="00B820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03E"/>
  </w:style>
  <w:style w:type="paragraph" w:styleId="ListParagraph">
    <w:name w:val="List Paragraph"/>
    <w:basedOn w:val="Normal"/>
    <w:uiPriority w:val="34"/>
    <w:qFormat/>
    <w:rsid w:val="00B820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3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b Master</dc:creator>
  <cp:keywords/>
  <dc:description/>
  <cp:lastModifiedBy>Web Master</cp:lastModifiedBy>
  <cp:revision>9</cp:revision>
  <dcterms:created xsi:type="dcterms:W3CDTF">2020-02-15T16:01:00Z</dcterms:created>
  <dcterms:modified xsi:type="dcterms:W3CDTF">2020-02-15T16:17:00Z</dcterms:modified>
</cp:coreProperties>
</file>